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Chiar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Colombo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Segrate, MI, Italia Chiasso, Svizzer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hiasso, Svizzer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04/02/1999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66810660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chiaracolombo42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12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12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12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12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